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253FCB91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3112B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2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B712B4B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112B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ссоциативные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3C9A7BBD" w:rsidR="002B46F7" w:rsidRDefault="00DE30FF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1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6C24A81E" w14:textId="77777777" w:rsidR="00DE30FF" w:rsidRDefault="00DE30F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узнецов Михаил Сергеевич</w:t>
      </w:r>
    </w:p>
    <w:p w14:paraId="1BC67E9F" w14:textId="55528048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2"/>
    </w:p>
    <w:p w14:paraId="0BAFC3BA" w14:textId="77777777" w:rsidR="003112BD" w:rsidRPr="003112BD" w:rsidRDefault="003112BD" w:rsidP="003112BD">
      <w:pPr>
        <w:pStyle w:val="TableParagraph"/>
        <w:spacing w:line="265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1</w:t>
      </w:r>
    </w:p>
    <w:p w14:paraId="70F46792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74" w:lineRule="exact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Контейнер</w:t>
      </w:r>
      <w:r w:rsidRPr="003112BD">
        <w:rPr>
          <w:spacing w:val="60"/>
          <w:sz w:val="28"/>
          <w:szCs w:val="28"/>
        </w:rPr>
        <w:t xml:space="preserve"> </w:t>
      </w:r>
      <w:r w:rsidRPr="003112BD">
        <w:rPr>
          <w:sz w:val="28"/>
          <w:szCs w:val="28"/>
        </w:rPr>
        <w:t>-</w:t>
      </w:r>
      <w:r w:rsidRPr="003112BD">
        <w:rPr>
          <w:spacing w:val="-1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multiset</w:t>
      </w:r>
      <w:proofErr w:type="spellEnd"/>
    </w:p>
    <w:p w14:paraId="6B36444C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40" w:lineRule="auto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–</w:t>
      </w:r>
      <w:r w:rsidRPr="003112BD">
        <w:rPr>
          <w:spacing w:val="57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float</w:t>
      </w:r>
      <w:proofErr w:type="spellEnd"/>
      <w:r w:rsidRPr="003112BD">
        <w:rPr>
          <w:sz w:val="28"/>
          <w:szCs w:val="28"/>
        </w:rPr>
        <w:t xml:space="preserve"> </w:t>
      </w:r>
    </w:p>
    <w:p w14:paraId="1BE705FB" w14:textId="77777777" w:rsidR="003112BD" w:rsidRPr="003112BD" w:rsidRDefault="003112BD" w:rsidP="003112BD">
      <w:pPr>
        <w:pStyle w:val="TableParagraph"/>
        <w:spacing w:before="5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2</w:t>
      </w:r>
    </w:p>
    <w:p w14:paraId="08DD3718" w14:textId="77777777" w:rsidR="003112BD" w:rsidRPr="003112BD" w:rsidRDefault="003112BD" w:rsidP="003112BD">
      <w:pPr>
        <w:pStyle w:val="TableParagraph"/>
        <w:spacing w:line="274" w:lineRule="exact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Money</w:t>
      </w:r>
      <w:proofErr w:type="spellEnd"/>
      <w:r w:rsidRPr="003112BD">
        <w:rPr>
          <w:spacing w:val="-5"/>
          <w:sz w:val="28"/>
          <w:szCs w:val="28"/>
        </w:rPr>
        <w:t xml:space="preserve"> </w:t>
      </w:r>
      <w:r w:rsidRPr="003112BD">
        <w:rPr>
          <w:sz w:val="28"/>
          <w:szCs w:val="28"/>
        </w:rPr>
        <w:t>(см.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лабораторную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работу</w:t>
      </w:r>
      <w:r w:rsidRPr="003112BD">
        <w:rPr>
          <w:spacing w:val="-7"/>
          <w:sz w:val="28"/>
          <w:szCs w:val="28"/>
        </w:rPr>
        <w:t xml:space="preserve"> </w:t>
      </w:r>
      <w:r w:rsidRPr="003112BD">
        <w:rPr>
          <w:sz w:val="28"/>
          <w:szCs w:val="28"/>
        </w:rPr>
        <w:t>№3).</w:t>
      </w:r>
    </w:p>
    <w:p w14:paraId="29973D15" w14:textId="77777777" w:rsidR="003112BD" w:rsidRPr="003112BD" w:rsidRDefault="003112BD" w:rsidP="003112BD">
      <w:pPr>
        <w:pStyle w:val="TableParagraph"/>
        <w:spacing w:before="4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3</w:t>
      </w:r>
    </w:p>
    <w:p w14:paraId="2A0F0C4C" w14:textId="77777777" w:rsidR="003112BD" w:rsidRPr="003112BD" w:rsidRDefault="003112BD" w:rsidP="003112B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112BD">
        <w:rPr>
          <w:rFonts w:ascii="Times New Roman" w:hAnsi="Times New Roman" w:cs="Times New Roman"/>
          <w:sz w:val="28"/>
          <w:szCs w:val="28"/>
        </w:rPr>
        <w:t>Параметризированный</w:t>
      </w:r>
      <w:r w:rsidRPr="003112BD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класс</w:t>
      </w:r>
      <w:r w:rsidRPr="003112BD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–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Вектор</w:t>
      </w:r>
      <w:r w:rsidRPr="003112BD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(см.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лабораторную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работу</w:t>
      </w:r>
      <w:r w:rsidRPr="003112BD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№7)</w:t>
      </w:r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EE0DB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3444B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6E0E49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52390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061B3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2F3F77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0E356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set&gt;</w:t>
      </w:r>
    </w:p>
    <w:p w14:paraId="1C6DD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3C9F228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FC9B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ulti()</w:t>
      </w:r>
    </w:p>
    <w:p w14:paraId="58F0784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443A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0919F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6D9FB13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ultise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25F2131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F586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ерева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Окончание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CF5862">
        <w:rPr>
          <w:rFonts w:ascii="Consolas" w:hAnsi="Consolas" w:cs="Consolas"/>
          <w:color w:val="A31515"/>
          <w:sz w:val="19"/>
          <w:szCs w:val="19"/>
          <w:lang w:val="en-US"/>
        </w:rPr>
        <w:t xml:space="preserve"> - 0"</w:t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CF586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</w:t>
      </w:r>
      <w:proofErr w:type="gramEnd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689247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6482C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ECFE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3ECA9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5924F4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79C107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4EA1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829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EA77515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43651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8B1C7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структуру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D008F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F623E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CD6710" w14:textId="77777777" w:rsidR="003112BD" w:rsidRPr="00DE30FF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CF586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DE30FF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DE30FF"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2F77F1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E30FF">
        <w:rPr>
          <w:rFonts w:ascii="Consolas" w:hAnsi="Consolas" w:cs="Consolas"/>
          <w:color w:val="000000"/>
          <w:sz w:val="19"/>
          <w:szCs w:val="19"/>
        </w:rPr>
        <w:tab/>
      </w:r>
      <w:r w:rsidRPr="00DE30FF"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BD485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3118D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380CF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9C51E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FFAB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D7600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2F53E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6D2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89D63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EBD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BD401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4BE4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</w:t>
      </w:r>
    </w:p>
    <w:p w14:paraId="0D7697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tem;</w:t>
      </w:r>
    </w:p>
    <w:p w14:paraId="19AAC8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E629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63DF7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FD265B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95F2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8704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AD131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66A98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42590A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fi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check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6D0375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B495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ras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02CAA8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3AD0EDB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1FC18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0A510E7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A500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F4F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9719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6CBB48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D987C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, s 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73B4E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*mas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];</w:t>
      </w:r>
    </w:p>
    <w:p w14:paraId="492DA0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32000;</w:t>
      </w:r>
    </w:p>
    <w:p w14:paraId="767580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4CA57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190D8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 max) max = item;</w:t>
      </w:r>
    </w:p>
    <w:p w14:paraId="1CD894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 min = item;</w:t>
      </w:r>
    </w:p>
    <w:p w14:paraId="3BD115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FB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682C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7B1B9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s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item + min + max;</w:t>
      </w:r>
    </w:p>
    <w:p w14:paraId="35DD68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FD48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clea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4C370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8B7FA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142F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mas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27B46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6E3A8A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D9A8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s;</w:t>
      </w:r>
    </w:p>
    <w:p w14:paraId="7714F9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AAAC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112E5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2A98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72CB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8540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FC5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2585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488CD04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1E92E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8F665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1F9B52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24ABE3B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714B776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730DD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289FD0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0890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61AE3B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41F544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0F1FCB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E78E44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4EDB467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2C5E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3A4101C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D3A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29E673D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8F69A4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8A79B3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6BC04A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BC9EE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2859A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580471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75A6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2CA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7F38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A8F5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E0FF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8C55C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895DE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E582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5BDD9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4CB4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AEA50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FCCA7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lt; min)</w:t>
      </w:r>
    </w:p>
    <w:p w14:paraId="56F00C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521979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4C98C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38E346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17C53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99CC6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76C9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E1A40A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F09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0783D4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78ED2D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D3B4F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75D5A7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363806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430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0F9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1BF1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3FBA02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3B81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D6D3F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8D9A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69DA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FDD1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4ED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79E04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2B952D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00F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331A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8E97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9670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00719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20DD1C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D9B8BC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4E53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!= -1)</w:t>
      </w:r>
    </w:p>
    <w:p w14:paraId="5EF3D2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AE9C41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j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141E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DF98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EE52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EBF3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AFB35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22F2A4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46750D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1391EF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08CFD1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BD587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BF5C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D4BD6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6F6F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1F98A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2F3DF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681E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gt; max) max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E5EF19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lt; min) 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1B683A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9737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4A4D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399A7A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764ABD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C639F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DCA3F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8AC83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2FDA7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DDF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8973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D92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1268E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5FC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3F4F7A9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671F9A2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26977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22DED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CB571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D7D7C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7ECF4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E1CD2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2588112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0070A0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91817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3D8CB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04AF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8D13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3E6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E41481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77D0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483F4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54CE1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753A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5E8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9FEF9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A7FF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48F8A7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064C091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E04DE3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CCD1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 == el)</w:t>
      </w:r>
    </w:p>
    <w:p w14:paraId="4B994A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2C5AD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9121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4ED1B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ABA5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EACB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3F82C9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86B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74672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A01E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DBB43B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42185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05054D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883F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EF1D5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70448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EB2F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97DF5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60E7D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AA58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31F7C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06D43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078A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4C14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8B653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A6CC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B010D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727BDC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F33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062CE0F1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2BE202C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E4E85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ultiset\n\t2.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\n\t3. Параметризированный вектор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B124F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E442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C954A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49C2AA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ulti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25CD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46A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6E70C5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5925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0230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1913D9FD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9E7BE7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042136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7AFBB7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05E75" w14:textId="77777777" w:rsidR="003112BD" w:rsidRPr="00CF5862" w:rsidRDefault="003112BD" w:rsidP="003112BD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0E149FB9" w:rsidR="003D41C1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0719A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12F09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49C1A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3BCAD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6617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FB2A9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2B472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562C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EA19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CF41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1CB6B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9A18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6299331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4AC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B052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3464C60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0CFE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27F570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3A12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3D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C0CE4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B0563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38E86C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8CA4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87A6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FAA5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A568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A8A5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DDAE1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164D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FB52A6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42901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42568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A3661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33DAD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2FBB6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234F4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A3E1E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5E1E96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9355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6D47F2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2189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AA8A3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285ED0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E3C99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BBA67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16E8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EAD4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D6D9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end()</w:t>
      </w:r>
    </w:p>
    <w:p w14:paraId="0A51ED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FBF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6B44BA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46A740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6E5E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1DE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ushback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84395A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171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54FD08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 + 1];</w:t>
      </w:r>
    </w:p>
    <w:p w14:paraId="0A3E18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3E32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C1B90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] = el;</w:t>
      </w:r>
    </w:p>
    <w:p w14:paraId="78828B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432DF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551A23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6BFACB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5115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C53E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del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390B4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8B84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073FC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CBBF61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index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1DD4A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7E9D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ndex+1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1DC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-1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24BC0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0F1CE1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20F46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--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F03D1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896C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020F8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min()</w:t>
      </w:r>
    </w:p>
    <w:p w14:paraId="41197B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9B1A96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7FBB84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D3CD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387E56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3F77BC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F916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56EEF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5719B2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CF70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1D283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max()</w:t>
      </w:r>
    </w:p>
    <w:p w14:paraId="0D9D78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1C77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81B10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384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E47F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560EE2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ECC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8F8D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2A3122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A095AF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F39A9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bred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037E32B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6BDE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ndex] = data[index] + min + max;</w:t>
      </w:r>
    </w:p>
    <w:p w14:paraId="228BEE23" w14:textId="77777777" w:rsidR="003112BD" w:rsidRPr="00CF5862" w:rsidRDefault="003112BD" w:rsidP="003112BD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6D3B826A" w:rsidR="003D41C1" w:rsidRPr="009B23CE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DFB15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DA3F6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00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D1F0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usi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89D6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0072D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4396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9FFDC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17B16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0C63B4F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8228E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10C54A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)</w:t>
      </w:r>
      <w:proofErr w:type="gramEnd"/>
    </w:p>
    <w:p w14:paraId="7BD20A1B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AA3E5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cop = sum = 0;</w:t>
      </w:r>
    </w:p>
    <w:p w14:paraId="35CE6C39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1A8CFD" w14:textId="77777777" w:rsidR="003112BD" w:rsidRPr="00CF5862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FAE4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F586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EE01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21B5F9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5D2E21A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4DCF30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728D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AF3F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F359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55E60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0BA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88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D4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71A55C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585959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BA5C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8AFC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7D07D0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2FD64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F1C5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B302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61164C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2F747F8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49A6C3A" w14:textId="234D7EEB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081567AC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36E350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BB45E3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4D66E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2FFF2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31B36B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CD4CF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3CC0DF" w14:textId="77777777" w:rsidR="003112BD" w:rsidRPr="003D41C1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4C36C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314686" w14:textId="77777777" w:rsidR="004C36C8" w:rsidRDefault="004C36C8" w:rsidP="009D1C69">
      <w:pPr>
        <w:spacing w:after="0" w:line="240" w:lineRule="auto"/>
      </w:pPr>
      <w:r>
        <w:separator/>
      </w:r>
    </w:p>
  </w:endnote>
  <w:endnote w:type="continuationSeparator" w:id="0">
    <w:p w14:paraId="5BDE7BA7" w14:textId="77777777" w:rsidR="004C36C8" w:rsidRDefault="004C36C8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D3E78A" w14:textId="77777777" w:rsidR="004C36C8" w:rsidRDefault="004C36C8" w:rsidP="009D1C69">
      <w:pPr>
        <w:spacing w:after="0" w:line="240" w:lineRule="auto"/>
      </w:pPr>
      <w:r>
        <w:separator/>
      </w:r>
    </w:p>
  </w:footnote>
  <w:footnote w:type="continuationSeparator" w:id="0">
    <w:p w14:paraId="428F098B" w14:textId="77777777" w:rsidR="004C36C8" w:rsidRDefault="004C36C8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3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3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611CF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36C8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CF5862"/>
    <w:rsid w:val="00D16B00"/>
    <w:rsid w:val="00D21FEF"/>
    <w:rsid w:val="00D2420B"/>
    <w:rsid w:val="00D2703F"/>
    <w:rsid w:val="00D30C5B"/>
    <w:rsid w:val="00D60B68"/>
    <w:rsid w:val="00D81C98"/>
    <w:rsid w:val="00DE30FF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73397B-DB14-4A1A-B420-7E6A4D596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0</TotalTime>
  <Pages>15</Pages>
  <Words>1414</Words>
  <Characters>8065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Михаил Кузнецов</cp:lastModifiedBy>
  <cp:revision>84</cp:revision>
  <cp:lastPrinted>2020-12-03T14:51:00Z</cp:lastPrinted>
  <dcterms:created xsi:type="dcterms:W3CDTF">2020-11-26T11:28:00Z</dcterms:created>
  <dcterms:modified xsi:type="dcterms:W3CDTF">2021-05-30T14:54:00Z</dcterms:modified>
</cp:coreProperties>
</file>